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DA9DD" w14:textId="77777777" w:rsidR="00826FE4" w:rsidRDefault="00826FE4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</w:p>
    <w:p w14:paraId="114229ED" w14:textId="324F19CD" w:rsidR="00826FE4" w:rsidRDefault="008B7CDD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aţie</w:t>
      </w:r>
      <w:proofErr w:type="spellEnd"/>
    </w:p>
    <w:p w14:paraId="37B22086" w14:textId="3C688850" w:rsidR="008B7CDD" w:rsidRDefault="008B7CDD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entr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luar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treţiner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coasigurat</w:t>
      </w:r>
      <w:proofErr w:type="spellEnd"/>
    </w:p>
    <w:p w14:paraId="457B2083" w14:textId="1F9B29BE" w:rsidR="00567FF0" w:rsidRDefault="00567FF0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</w:p>
    <w:p w14:paraId="1E9D23EF" w14:textId="77777777" w:rsidR="00567FF0" w:rsidRPr="008B7CDD" w:rsidRDefault="00567FF0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</w:p>
    <w:p w14:paraId="47969470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388EDD0C" w14:textId="3A4771FC" w:rsidR="008B7CDD" w:rsidRPr="008B7CDD" w:rsidRDefault="008B7CDD" w:rsidP="00567FF0">
      <w:pPr>
        <w:spacing w:line="276" w:lineRule="auto"/>
        <w:ind w:firstLine="720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ubsemnat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…………………CNP……………………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omiciliat</w:t>
      </w:r>
      <w:proofErr w:type="spellEnd"/>
      <w:r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>……………………………………….str……………………….nr………., bl. ………..,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car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………………..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etaj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>……………..ap………..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oseso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l BI/CI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ri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……………..nr………………….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eliberat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……….…………………………la data de ……………………………………sub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ancţiune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faptelo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evăzut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edepsit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art. 326 din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Lege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286/2009 -</w:t>
      </w:r>
      <w:r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Cod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penal,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ivind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aţiil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nesincer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at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faţ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autorităţilo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stat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ublic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, precum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art. 323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rt. 244 din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Lege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286/2009 -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Cod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penal,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ivind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infracţiunil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fals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uz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fals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şelăciun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pe propria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răspunder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că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numitul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/ta ………………………………………….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CNP……………………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omiciliat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>……………………………………….str……………………….nr………., bl. ……</w:t>
      </w:r>
      <w:proofErr w:type="gramStart"/>
      <w:r w:rsidRPr="008B7CDD"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>,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car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………………..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etaj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>…………</w:t>
      </w:r>
      <w:proofErr w:type="gramStart"/>
      <w:r w:rsidRPr="008B7CDD"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>ap………..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oseso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l BI/CI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ri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……………..nr………………….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eliberat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……….…………………………la data de ……………………………………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este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în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întreţinerea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me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.</w:t>
      </w:r>
    </w:p>
    <w:p w14:paraId="4B9CD450" w14:textId="77777777" w:rsid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5BC2DFC3" w14:textId="6EC18FE6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a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ezent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aţi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entr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rv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Casa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Asigurăr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ănătat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r>
        <w:rPr>
          <w:rFonts w:asciiTheme="minorHAnsi" w:hAnsiTheme="minorHAnsi" w:cstheme="minorHAnsi"/>
          <w:sz w:val="28"/>
          <w:szCs w:val="28"/>
          <w:lang w:val="en-US"/>
        </w:rPr>
        <w:t>………</w:t>
      </w:r>
      <w:proofErr w:type="gramStart"/>
      <w:r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, cu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di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>
        <w:rPr>
          <w:rFonts w:asciiTheme="minorHAnsi" w:hAnsiTheme="minorHAnsi" w:cstheme="minorHAnsi"/>
          <w:sz w:val="28"/>
          <w:szCs w:val="28"/>
          <w:lang w:val="en-US"/>
        </w:rPr>
        <w:t xml:space="preserve"> ………….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. </w:t>
      </w:r>
    </w:p>
    <w:p w14:paraId="5E0F23D7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05DECD72" w14:textId="77E795AD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* </w:t>
      </w:r>
      <w:r>
        <w:rPr>
          <w:rFonts w:asciiTheme="minorHAnsi" w:hAnsiTheme="minorHAnsi" w:cstheme="minorHAnsi"/>
          <w:sz w:val="28"/>
          <w:szCs w:val="28"/>
          <w:lang w:val="en-US"/>
        </w:rPr>
        <w:t>A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m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luat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cuno</w:t>
      </w:r>
      <w:proofErr w:type="spellEnd"/>
      <w:r w:rsidRPr="008B7CDD">
        <w:rPr>
          <w:rFonts w:asciiTheme="minorHAnsi" w:hAnsiTheme="minorHAnsi" w:cstheme="minorHAnsi"/>
          <w:sz w:val="28"/>
          <w:szCs w:val="28"/>
        </w:rPr>
        <w:t xml:space="preserve">ștință că datele cu caracter personal din prezenta declarație vor fi utilizate de CAS </w:t>
      </w:r>
      <w:r>
        <w:rPr>
          <w:rFonts w:asciiTheme="minorHAnsi" w:hAnsiTheme="minorHAnsi" w:cstheme="minorHAnsi"/>
          <w:sz w:val="28"/>
          <w:szCs w:val="28"/>
        </w:rPr>
        <w:t>..........................</w:t>
      </w:r>
      <w:r w:rsidRPr="008B7CDD">
        <w:rPr>
          <w:rFonts w:asciiTheme="minorHAnsi" w:hAnsiTheme="minorHAnsi" w:cstheme="minorHAnsi"/>
          <w:sz w:val="28"/>
          <w:szCs w:val="28"/>
        </w:rPr>
        <w:t xml:space="preserve"> pentru îndeplinirea obligațiilor legale conferite de Legea 95/2006 cu modificări și completări ulterioare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4F7C35D3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6B29CE52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3DDD047E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63023468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tocmită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az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</w:t>
      </w:r>
      <w:proofErr w:type="gramStart"/>
      <w:r w:rsidRPr="008B7CDD"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ab/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mnătur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</w:p>
    <w:p w14:paraId="777F5AEF" w14:textId="77777777" w:rsidR="001436C5" w:rsidRPr="008B7CDD" w:rsidRDefault="001436C5" w:rsidP="00567FF0">
      <w:pPr>
        <w:spacing w:line="276" w:lineRule="auto"/>
        <w:rPr>
          <w:rFonts w:asciiTheme="minorHAnsi" w:hAnsiTheme="minorHAnsi" w:cstheme="minorHAnsi"/>
        </w:rPr>
      </w:pPr>
    </w:p>
    <w:sectPr w:rsidR="001436C5" w:rsidRPr="008B7CD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A42480" w14:textId="77777777" w:rsidR="006862C6" w:rsidRDefault="006862C6" w:rsidP="00826FE4">
      <w:r>
        <w:separator/>
      </w:r>
    </w:p>
  </w:endnote>
  <w:endnote w:type="continuationSeparator" w:id="0">
    <w:p w14:paraId="74A0D276" w14:textId="77777777" w:rsidR="006862C6" w:rsidRDefault="006862C6" w:rsidP="00826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3665BA" w14:textId="77777777" w:rsidR="006862C6" w:rsidRDefault="006862C6" w:rsidP="00826FE4">
      <w:r>
        <w:separator/>
      </w:r>
    </w:p>
  </w:footnote>
  <w:footnote w:type="continuationSeparator" w:id="0">
    <w:p w14:paraId="74266F0E" w14:textId="77777777" w:rsidR="006862C6" w:rsidRDefault="006862C6" w:rsidP="00826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E0465" w14:textId="454B1BED" w:rsidR="00826FE4" w:rsidRDefault="00826FE4">
    <w:pPr>
      <w:pStyle w:val="Header"/>
    </w:pPr>
    <w:r w:rsidRPr="00826FE4">
      <w:drawing>
        <wp:anchor distT="0" distB="0" distL="114300" distR="114300" simplePos="0" relativeHeight="251659264" behindDoc="0" locked="0" layoutInCell="1" allowOverlap="1" wp14:anchorId="7BF5CAE3" wp14:editId="20F4A7E6">
          <wp:simplePos x="0" y="0"/>
          <wp:positionH relativeFrom="column">
            <wp:posOffset>-617220</wp:posOffset>
          </wp:positionH>
          <wp:positionV relativeFrom="paragraph">
            <wp:posOffset>-155575</wp:posOffset>
          </wp:positionV>
          <wp:extent cx="1430020" cy="278130"/>
          <wp:effectExtent l="0" t="0" r="0" b="762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0020" cy="278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26FE4">
      <w:drawing>
        <wp:anchor distT="0" distB="0" distL="114300" distR="114300" simplePos="0" relativeHeight="251660288" behindDoc="0" locked="0" layoutInCell="1" allowOverlap="1" wp14:anchorId="751049F4" wp14:editId="023E093A">
          <wp:simplePos x="0" y="0"/>
          <wp:positionH relativeFrom="column">
            <wp:posOffset>3431540</wp:posOffset>
          </wp:positionH>
          <wp:positionV relativeFrom="paragraph">
            <wp:posOffset>-160020</wp:posOffset>
          </wp:positionV>
          <wp:extent cx="3126105" cy="297815"/>
          <wp:effectExtent l="0" t="0" r="0" b="6985"/>
          <wp:wrapNone/>
          <wp:docPr id="3" name="Picture 3" descr="C:\Users\ana.zorzonel\Downloads\Colorful.hr Icons (with colored bg)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:\Users\ana.zorzonel\Downloads\Colorful.hr Icons (with colored bg)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297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tjAyNTE3NjcxNjVS0lEKTi0uzszPAykwrAUAlpeT/iwAAAA="/>
  </w:docVars>
  <w:rsids>
    <w:rsidRoot w:val="008B7CDD"/>
    <w:rsid w:val="001436C5"/>
    <w:rsid w:val="00213E1A"/>
    <w:rsid w:val="00567FF0"/>
    <w:rsid w:val="006862C6"/>
    <w:rsid w:val="00826FE4"/>
    <w:rsid w:val="008B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2FD0D"/>
  <w15:chartTrackingRefBased/>
  <w15:docId w15:val="{56BD4562-B401-436D-812D-9882A20F4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C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6F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6FE4"/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826F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6FE4"/>
    <w:rPr>
      <w:rFonts w:ascii="Times New Roman" w:eastAsia="Times New Roman" w:hAnsi="Times New Roman" w:cs="Times New Roman"/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Ana Zorzonel</cp:lastModifiedBy>
  <cp:revision>4</cp:revision>
  <dcterms:created xsi:type="dcterms:W3CDTF">2020-06-04T09:54:00Z</dcterms:created>
  <dcterms:modified xsi:type="dcterms:W3CDTF">2020-06-04T10:11:00Z</dcterms:modified>
</cp:coreProperties>
</file>